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B6C79" w14:textId="3D23A531" w:rsidR="00DB4A91" w:rsidRDefault="00F13401">
      <w:pPr>
        <w:spacing w:after="160" w:line="259" w:lineRule="auto"/>
        <w:rPr>
          <w:rFonts w:ascii="Arial" w:hAnsi="Arial" w:cs="Arial"/>
          <w:b/>
          <w:i/>
          <w:szCs w:val="23"/>
        </w:rPr>
      </w:pPr>
      <w:r>
        <w:rPr>
          <w:noProof/>
        </w:rPr>
        <w:drawing>
          <wp:anchor distT="0" distB="0" distL="114300" distR="114300" simplePos="0" relativeHeight="251672603" behindDoc="1" locked="0" layoutInCell="1" allowOverlap="1" wp14:anchorId="1B8510F6" wp14:editId="25B835B5">
            <wp:simplePos x="0" y="0"/>
            <wp:positionH relativeFrom="column">
              <wp:posOffset>3709359</wp:posOffset>
            </wp:positionH>
            <wp:positionV relativeFrom="paragraph">
              <wp:posOffset>180</wp:posOffset>
            </wp:positionV>
            <wp:extent cx="2671445" cy="740410"/>
            <wp:effectExtent l="0" t="0" r="0" b="2540"/>
            <wp:wrapTight wrapText="bothSides">
              <wp:wrapPolygon edited="0">
                <wp:start x="0" y="0"/>
                <wp:lineTo x="0" y="21118"/>
                <wp:lineTo x="21410" y="21118"/>
                <wp:lineTo x="21410" y="0"/>
                <wp:lineTo x="0" y="0"/>
              </wp:wrapPolygon>
            </wp:wrapTight>
            <wp:docPr id="1221861737" name="Picture 1" descr="BCU logo 2018 - Careers in S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CU logo 2018 - Careers in Spo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445" cy="74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FC8EB" w14:textId="77777777" w:rsidR="00F13401" w:rsidRDefault="00F13401" w:rsidP="00685F38">
      <w:pPr>
        <w:tabs>
          <w:tab w:val="left" w:pos="8280"/>
        </w:tabs>
        <w:spacing w:after="0" w:line="240" w:lineRule="auto"/>
        <w:jc w:val="center"/>
        <w:rPr>
          <w:rFonts w:ascii="Arial" w:hAnsi="Arial" w:cs="Arial"/>
          <w:b/>
          <w:i/>
          <w:szCs w:val="23"/>
        </w:rPr>
      </w:pPr>
    </w:p>
    <w:p w14:paraId="15193702" w14:textId="77777777" w:rsidR="00F13401" w:rsidRDefault="00F13401" w:rsidP="00685F38">
      <w:pPr>
        <w:tabs>
          <w:tab w:val="left" w:pos="8280"/>
        </w:tabs>
        <w:spacing w:after="0" w:line="240" w:lineRule="auto"/>
        <w:jc w:val="center"/>
        <w:rPr>
          <w:rFonts w:ascii="Arial" w:hAnsi="Arial" w:cs="Arial"/>
          <w:b/>
          <w:i/>
          <w:szCs w:val="23"/>
        </w:rPr>
      </w:pPr>
    </w:p>
    <w:p w14:paraId="6850D035" w14:textId="77777777" w:rsidR="00614C8E" w:rsidRDefault="00614C8E" w:rsidP="00685F38">
      <w:pPr>
        <w:tabs>
          <w:tab w:val="left" w:pos="8280"/>
        </w:tabs>
        <w:spacing w:after="0" w:line="240" w:lineRule="auto"/>
        <w:jc w:val="center"/>
        <w:rPr>
          <w:rFonts w:ascii="Arial" w:hAnsi="Arial" w:cs="Arial"/>
          <w:b/>
          <w:i/>
          <w:szCs w:val="23"/>
        </w:rPr>
      </w:pPr>
    </w:p>
    <w:p w14:paraId="181D1E8F" w14:textId="77777777" w:rsidR="00F13401" w:rsidRDefault="00F13401" w:rsidP="00685F38">
      <w:pPr>
        <w:tabs>
          <w:tab w:val="left" w:pos="8280"/>
        </w:tabs>
        <w:spacing w:after="0" w:line="240" w:lineRule="auto"/>
        <w:jc w:val="center"/>
        <w:rPr>
          <w:rFonts w:ascii="Arial" w:hAnsi="Arial" w:cs="Arial"/>
          <w:b/>
          <w:i/>
          <w:szCs w:val="23"/>
        </w:rPr>
      </w:pPr>
    </w:p>
    <w:p w14:paraId="586518B7" w14:textId="767DBF77" w:rsidR="00685F38" w:rsidRPr="00614C8E" w:rsidRDefault="00F131BB" w:rsidP="00614C8E">
      <w:pPr>
        <w:tabs>
          <w:tab w:val="left" w:pos="8280"/>
        </w:tabs>
        <w:spacing w:after="0" w:line="240" w:lineRule="auto"/>
        <w:rPr>
          <w:rFonts w:ascii="Arial" w:hAnsi="Arial" w:cs="Arial"/>
          <w:b/>
          <w:i/>
          <w:color w:val="FF0000"/>
          <w:szCs w:val="23"/>
        </w:rPr>
      </w:pPr>
      <w:r w:rsidRPr="00F131BB">
        <w:rPr>
          <w:rFonts w:ascii="Arial" w:hAnsi="Arial" w:cs="Arial"/>
          <w:b/>
          <w:i/>
          <w:szCs w:val="23"/>
        </w:rPr>
        <w:t xml:space="preserve">PARTICIPANT </w:t>
      </w:r>
      <w:r w:rsidR="00685F38" w:rsidRPr="00F131BB">
        <w:rPr>
          <w:rFonts w:ascii="Arial" w:hAnsi="Arial" w:cs="Arial"/>
          <w:b/>
          <w:i/>
          <w:szCs w:val="23"/>
        </w:rPr>
        <w:t>CONSENT FORM</w:t>
      </w:r>
      <w:r w:rsidR="00614C8E">
        <w:rPr>
          <w:rFonts w:ascii="Arial" w:hAnsi="Arial" w:cs="Arial"/>
          <w:b/>
          <w:i/>
          <w:szCs w:val="23"/>
        </w:rPr>
        <w:t xml:space="preserve">: </w:t>
      </w:r>
      <w:r w:rsidR="006B384B" w:rsidRPr="006B384B">
        <w:rPr>
          <w:rFonts w:ascii="Arial" w:hAnsi="Arial" w:cs="Arial"/>
          <w:b/>
          <w:i/>
          <w:color w:val="000000" w:themeColor="text1"/>
          <w:szCs w:val="23"/>
        </w:rPr>
        <w:t>Understanding participation in solo tabletop games</w:t>
      </w:r>
    </w:p>
    <w:p w14:paraId="586518B8" w14:textId="77777777" w:rsidR="00685F38" w:rsidRPr="00F131BB" w:rsidRDefault="00685F38" w:rsidP="00685F38">
      <w:pPr>
        <w:tabs>
          <w:tab w:val="left" w:pos="8280"/>
        </w:tabs>
        <w:spacing w:after="0" w:line="240" w:lineRule="auto"/>
        <w:rPr>
          <w:rFonts w:ascii="Arial" w:hAnsi="Arial" w:cs="Arial"/>
          <w:b/>
          <w:sz w:val="23"/>
          <w:szCs w:val="23"/>
        </w:rPr>
      </w:pPr>
    </w:p>
    <w:p w14:paraId="586518B9" w14:textId="77777777" w:rsidR="00685F38" w:rsidRDefault="00685F38" w:rsidP="00685F38">
      <w:pPr>
        <w:tabs>
          <w:tab w:val="left" w:pos="8280"/>
        </w:tabs>
        <w:spacing w:after="0" w:line="240" w:lineRule="auto"/>
        <w:rPr>
          <w:rFonts w:ascii="Arial" w:hAnsi="Arial" w:cs="Arial"/>
          <w:b/>
          <w:szCs w:val="23"/>
        </w:rPr>
      </w:pPr>
      <w:r w:rsidRPr="00F131BB">
        <w:rPr>
          <w:rFonts w:ascii="Arial" w:hAnsi="Arial" w:cs="Arial"/>
          <w:b/>
          <w:szCs w:val="23"/>
        </w:rPr>
        <w:t>BRIEF SUMMARY OF PROJECT</w:t>
      </w:r>
    </w:p>
    <w:p w14:paraId="01DDC934" w14:textId="77777777" w:rsidR="006B384B" w:rsidRPr="00F131BB" w:rsidRDefault="006B384B" w:rsidP="00685F38">
      <w:pPr>
        <w:tabs>
          <w:tab w:val="left" w:pos="8280"/>
        </w:tabs>
        <w:spacing w:after="0" w:line="240" w:lineRule="auto"/>
        <w:rPr>
          <w:rFonts w:ascii="Arial" w:hAnsi="Arial" w:cs="Arial"/>
          <w:b/>
          <w:szCs w:val="23"/>
        </w:rPr>
      </w:pPr>
    </w:p>
    <w:p w14:paraId="586518BB" w14:textId="3212866C" w:rsidR="00685F38" w:rsidRPr="006B384B" w:rsidRDefault="0039504D" w:rsidP="00685F38">
      <w:pPr>
        <w:tabs>
          <w:tab w:val="left" w:pos="8280"/>
        </w:tabs>
        <w:spacing w:after="0" w:line="240" w:lineRule="auto"/>
        <w:rPr>
          <w:rFonts w:ascii="Arial" w:hAnsi="Arial" w:cs="Arial"/>
          <w:i/>
          <w:color w:val="000000" w:themeColor="text1"/>
          <w:szCs w:val="23"/>
        </w:rPr>
      </w:pPr>
      <w:r>
        <w:rPr>
          <w:rFonts w:ascii="Arial" w:hAnsi="Arial" w:cs="Arial"/>
          <w:i/>
          <w:color w:val="000000" w:themeColor="text1"/>
          <w:szCs w:val="23"/>
        </w:rPr>
        <w:t>This is</w:t>
      </w:r>
      <w:r w:rsidR="006B384B" w:rsidRPr="006B384B">
        <w:rPr>
          <w:rFonts w:ascii="Arial" w:hAnsi="Arial" w:cs="Arial"/>
          <w:i/>
          <w:color w:val="000000" w:themeColor="text1"/>
          <w:szCs w:val="23"/>
        </w:rPr>
        <w:t xml:space="preserve"> an interview-based study looking at players of solo, hobby tabletop games. This might include games that have a dedicated solo mode, games that players play ‘two-handed’, or tabletop games designed solely for one. In particular we are interested in players’ motivations and experiences around solo tabletop games.</w:t>
      </w:r>
    </w:p>
    <w:p w14:paraId="2652CFA3" w14:textId="77777777" w:rsidR="006B384B" w:rsidRPr="00F131BB" w:rsidRDefault="006B384B" w:rsidP="00685F38">
      <w:pPr>
        <w:tabs>
          <w:tab w:val="left" w:pos="8280"/>
        </w:tabs>
        <w:spacing w:after="0" w:line="240" w:lineRule="auto"/>
        <w:rPr>
          <w:rFonts w:ascii="Arial" w:hAnsi="Arial" w:cs="Arial"/>
          <w:b/>
          <w:szCs w:val="23"/>
        </w:rPr>
      </w:pPr>
    </w:p>
    <w:p w14:paraId="586518BE" w14:textId="0E56B134" w:rsidR="00685F38" w:rsidRPr="00F131BB" w:rsidRDefault="00685F38" w:rsidP="00685F38">
      <w:pPr>
        <w:tabs>
          <w:tab w:val="left" w:pos="8280"/>
        </w:tabs>
        <w:spacing w:after="0" w:line="240" w:lineRule="auto"/>
        <w:rPr>
          <w:rFonts w:ascii="Arial" w:hAnsi="Arial" w:cs="Arial"/>
          <w:b/>
          <w:szCs w:val="23"/>
        </w:rPr>
      </w:pPr>
      <w:r w:rsidRPr="00F131BB">
        <w:rPr>
          <w:rFonts w:ascii="Arial" w:hAnsi="Arial" w:cs="Arial"/>
          <w:b/>
          <w:szCs w:val="23"/>
        </w:rPr>
        <w:t xml:space="preserve">In order to participate in this study, we need to ensure that you understand the nature of the research, as outlined on the </w:t>
      </w:r>
      <w:r w:rsidRPr="00F131BB">
        <w:rPr>
          <w:rFonts w:ascii="Arial" w:hAnsi="Arial" w:cs="Arial"/>
          <w:b/>
          <w:szCs w:val="23"/>
          <w:u w:val="single"/>
        </w:rPr>
        <w:t>Participant Information</w:t>
      </w:r>
      <w:r w:rsidRPr="00F131BB">
        <w:rPr>
          <w:rFonts w:ascii="Arial" w:hAnsi="Arial" w:cs="Arial"/>
          <w:b/>
          <w:szCs w:val="23"/>
        </w:rPr>
        <w:t xml:space="preserve"> page.</w:t>
      </w:r>
      <w:r w:rsidR="00F131BB">
        <w:rPr>
          <w:rFonts w:ascii="Arial" w:hAnsi="Arial" w:cs="Arial"/>
          <w:b/>
          <w:szCs w:val="23"/>
        </w:rPr>
        <w:t xml:space="preserve"> </w:t>
      </w:r>
      <w:r w:rsidRPr="00F131BB">
        <w:rPr>
          <w:rFonts w:ascii="Arial" w:hAnsi="Arial" w:cs="Arial"/>
          <w:b/>
          <w:szCs w:val="23"/>
        </w:rPr>
        <w:t>Please tick the boxes to indicate that you understand and agree to the following conditions.</w:t>
      </w:r>
    </w:p>
    <w:p w14:paraId="586518BF" w14:textId="77777777" w:rsidR="00685F38" w:rsidRPr="00F131BB" w:rsidRDefault="00685F38" w:rsidP="00685F38">
      <w:pPr>
        <w:tabs>
          <w:tab w:val="left" w:pos="8280"/>
        </w:tabs>
        <w:spacing w:after="0" w:line="240" w:lineRule="auto"/>
        <w:rPr>
          <w:rFonts w:ascii="Arial" w:hAnsi="Arial" w:cs="Arial"/>
          <w:b/>
          <w:szCs w:val="23"/>
        </w:rPr>
      </w:pPr>
    </w:p>
    <w:p w14:paraId="1858067E" w14:textId="77777777" w:rsidR="006B384B" w:rsidRPr="00476CAD" w:rsidRDefault="006B384B" w:rsidP="006B384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szCs w:val="23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68507" behindDoc="0" locked="0" layoutInCell="1" allowOverlap="1" wp14:anchorId="3FDAFD4A" wp14:editId="4F33D381">
                <wp:simplePos x="0" y="0"/>
                <wp:positionH relativeFrom="column">
                  <wp:posOffset>5257800</wp:posOffset>
                </wp:positionH>
                <wp:positionV relativeFrom="paragraph">
                  <wp:posOffset>50165</wp:posOffset>
                </wp:positionV>
                <wp:extent cx="228600" cy="228600"/>
                <wp:effectExtent l="9525" t="11430" r="9525" b="36195"/>
                <wp:wrapTight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ight>
                <wp:docPr id="43097353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E6FCA" id="Rectangle 1" o:spid="_x0000_s1026" style="position:absolute;margin-left:414pt;margin-top:3.95pt;width:18pt;height:18pt;z-index:2516685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" filled="f">
                <v:shadow on="t" opacity="22936f" origin=",.5" offset="0,.63889mm"/>
                <w10:wrap type="tight"/>
              </v:rect>
            </w:pict>
          </mc:Fallback>
        </mc:AlternateContent>
      </w:r>
      <w:r w:rsidRPr="00476CAD">
        <w:rPr>
          <w:rFonts w:ascii="Arial" w:hAnsi="Arial" w:cs="Arial"/>
          <w:szCs w:val="23"/>
        </w:rPr>
        <w:t>I confirm that I have read the information sheet for this study. I have had the opportunity to consider the information, ask questions and have had these answered satisfactorily.</w:t>
      </w:r>
    </w:p>
    <w:p w14:paraId="03FDDB15" w14:textId="77777777" w:rsidR="006B384B" w:rsidRPr="00476CAD" w:rsidRDefault="006B384B" w:rsidP="006B384B">
      <w:pPr>
        <w:tabs>
          <w:tab w:val="left" w:pos="8280"/>
        </w:tabs>
        <w:spacing w:after="0" w:line="240" w:lineRule="auto"/>
        <w:rPr>
          <w:rFonts w:ascii="Arial" w:hAnsi="Arial" w:cs="Arial"/>
          <w:szCs w:val="23"/>
        </w:rPr>
      </w:pPr>
    </w:p>
    <w:p w14:paraId="3CCA56CC" w14:textId="10494EA0" w:rsidR="006B384B" w:rsidRPr="006B384B" w:rsidRDefault="006B384B" w:rsidP="006B384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color w:val="000000" w:themeColor="text1"/>
          <w:szCs w:val="23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69531" behindDoc="0" locked="0" layoutInCell="1" allowOverlap="1" wp14:anchorId="1245CA9E" wp14:editId="1A7ABF35">
                <wp:simplePos x="0" y="0"/>
                <wp:positionH relativeFrom="column">
                  <wp:posOffset>5257800</wp:posOffset>
                </wp:positionH>
                <wp:positionV relativeFrom="paragraph">
                  <wp:posOffset>73025</wp:posOffset>
                </wp:positionV>
                <wp:extent cx="228600" cy="228600"/>
                <wp:effectExtent l="9525" t="7620" r="9525" b="30480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4972685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FCB2ED" id="Rectangle 4" o:spid="_x0000_s1026" style="position:absolute;margin-left:414pt;margin-top:5.75pt;width:18pt;height:18pt;z-index:2516695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Pr="00476CAD">
        <w:rPr>
          <w:rFonts w:ascii="Arial" w:hAnsi="Arial" w:cs="Arial"/>
          <w:szCs w:val="23"/>
        </w:rPr>
        <w:t xml:space="preserve">I understand </w:t>
      </w:r>
      <w:r w:rsidRPr="006B384B">
        <w:rPr>
          <w:rFonts w:ascii="Arial" w:hAnsi="Arial" w:cs="Arial"/>
          <w:szCs w:val="23"/>
        </w:rPr>
        <w:t xml:space="preserve">that in </w:t>
      </w:r>
      <w:r w:rsidRPr="006B384B">
        <w:rPr>
          <w:rFonts w:ascii="Arial" w:hAnsi="Arial" w:cs="Arial"/>
          <w:color w:val="000000" w:themeColor="text1"/>
          <w:szCs w:val="23"/>
        </w:rPr>
        <w:t>order to take part in this study, I should be at least 18 years old and able to understand English to a suitable level in order to take part</w:t>
      </w:r>
      <w:r w:rsidR="00E3387D">
        <w:rPr>
          <w:rFonts w:ascii="Arial" w:hAnsi="Arial" w:cs="Arial"/>
          <w:color w:val="000000" w:themeColor="text1"/>
          <w:szCs w:val="23"/>
        </w:rPr>
        <w:t>. I should also at least sometimes play solo table</w:t>
      </w:r>
      <w:r w:rsidR="003B6115">
        <w:rPr>
          <w:rFonts w:ascii="Arial" w:hAnsi="Arial" w:cs="Arial"/>
          <w:color w:val="000000" w:themeColor="text1"/>
          <w:szCs w:val="23"/>
        </w:rPr>
        <w:t>top games.</w:t>
      </w:r>
      <w:r w:rsidRPr="006B384B">
        <w:rPr>
          <w:rFonts w:ascii="Arial" w:hAnsi="Arial" w:cs="Arial"/>
          <w:color w:val="000000" w:themeColor="text1"/>
          <w:szCs w:val="23"/>
        </w:rPr>
        <w:t xml:space="preserve">           </w:t>
      </w:r>
    </w:p>
    <w:p w14:paraId="3970A35B" w14:textId="77777777" w:rsidR="006B384B" w:rsidRPr="006B384B" w:rsidRDefault="006B384B" w:rsidP="006B384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color w:val="000000" w:themeColor="text1"/>
          <w:szCs w:val="23"/>
        </w:rPr>
      </w:pPr>
    </w:p>
    <w:p w14:paraId="3137AC55" w14:textId="77777777" w:rsidR="006B384B" w:rsidRPr="006B384B" w:rsidRDefault="006B384B" w:rsidP="006B384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color w:val="000000" w:themeColor="text1"/>
          <w:szCs w:val="23"/>
        </w:rPr>
      </w:pPr>
      <w:r w:rsidRPr="006B384B">
        <w:rPr>
          <w:rFonts w:ascii="Arial" w:hAnsi="Arial" w:cs="Arial"/>
          <w:noProof/>
          <w:color w:val="000000" w:themeColor="text1"/>
          <w:szCs w:val="23"/>
        </w:rPr>
        <mc:AlternateContent>
          <mc:Choice Requires="wps">
            <w:drawing>
              <wp:anchor distT="0" distB="0" distL="114300" distR="114300" simplePos="0" relativeHeight="251670555" behindDoc="0" locked="0" layoutInCell="1" allowOverlap="1" wp14:anchorId="72060362" wp14:editId="6BBCAA1B">
                <wp:simplePos x="0" y="0"/>
                <wp:positionH relativeFrom="column">
                  <wp:posOffset>5260975</wp:posOffset>
                </wp:positionH>
                <wp:positionV relativeFrom="paragraph">
                  <wp:posOffset>14605</wp:posOffset>
                </wp:positionV>
                <wp:extent cx="228600" cy="228600"/>
                <wp:effectExtent l="9525" t="7620" r="9525" b="30480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88060015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BFBA23" id="Rectangle 4" o:spid="_x0000_s1026" style="position:absolute;margin-left:414.25pt;margin-top:1.15pt;width:18pt;height:18pt;z-index:2516705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Pr="006B384B">
        <w:rPr>
          <w:rFonts w:ascii="Arial" w:hAnsi="Arial" w:cs="Arial"/>
          <w:color w:val="000000" w:themeColor="text1"/>
          <w:szCs w:val="23"/>
        </w:rPr>
        <w:t xml:space="preserve">I understand that this project will deal with solo tabletop games and that I have been advised not to participate if I believe this will cause me distress                                                                                              </w:t>
      </w:r>
    </w:p>
    <w:p w14:paraId="586518C4" w14:textId="77777777" w:rsidR="00685F38" w:rsidRPr="00476CAD" w:rsidRDefault="00685F38" w:rsidP="00685F38">
      <w:pPr>
        <w:tabs>
          <w:tab w:val="left" w:pos="8280"/>
        </w:tabs>
        <w:spacing w:after="0" w:line="240" w:lineRule="auto"/>
        <w:ind w:left="720"/>
        <w:rPr>
          <w:rFonts w:ascii="Arial" w:hAnsi="Arial" w:cs="Arial"/>
          <w:szCs w:val="23"/>
        </w:rPr>
      </w:pPr>
    </w:p>
    <w:p w14:paraId="3A2B9CCF" w14:textId="7BA08B79" w:rsidR="00F131BB" w:rsidRPr="00476CAD" w:rsidRDefault="00F131BB" w:rsidP="00F131B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szCs w:val="23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62B7815" wp14:editId="2A9A2EF2">
                <wp:simplePos x="0" y="0"/>
                <wp:positionH relativeFrom="column">
                  <wp:posOffset>5257800</wp:posOffset>
                </wp:positionH>
                <wp:positionV relativeFrom="paragraph">
                  <wp:posOffset>71755</wp:posOffset>
                </wp:positionV>
                <wp:extent cx="228600" cy="228600"/>
                <wp:effectExtent l="9525" t="5080" r="9525" b="33020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CB9C3D" id="Rectangle 9" o:spid="_x0000_s1026" style="position:absolute;margin-left:414pt;margin-top:5.65pt;width:18pt;height:18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Pr="00476CAD">
        <w:rPr>
          <w:rFonts w:ascii="Arial" w:hAnsi="Arial" w:cs="Arial"/>
          <w:szCs w:val="23"/>
        </w:rPr>
        <w:t xml:space="preserve">I understand that personal data about me will be collected for the purposes of the research study </w:t>
      </w:r>
      <w:r w:rsidR="00265754">
        <w:rPr>
          <w:rFonts w:ascii="Arial" w:hAnsi="Arial" w:cs="Arial"/>
          <w:color w:val="000000" w:themeColor="text1"/>
          <w:szCs w:val="23"/>
        </w:rPr>
        <w:t>(</w:t>
      </w:r>
      <w:r w:rsidR="00CE385D" w:rsidRPr="0039504D">
        <w:rPr>
          <w:rFonts w:ascii="Arial" w:hAnsi="Arial" w:cs="Arial"/>
          <w:color w:val="000000" w:themeColor="text1"/>
          <w:szCs w:val="23"/>
        </w:rPr>
        <w:t>age</w:t>
      </w:r>
      <w:r w:rsidR="0039504D" w:rsidRPr="0039504D">
        <w:rPr>
          <w:rFonts w:ascii="Arial" w:hAnsi="Arial" w:cs="Arial"/>
          <w:color w:val="000000" w:themeColor="text1"/>
          <w:szCs w:val="23"/>
        </w:rPr>
        <w:t xml:space="preserve"> and</w:t>
      </w:r>
      <w:r w:rsidR="00CE385D" w:rsidRPr="0039504D">
        <w:rPr>
          <w:rFonts w:ascii="Arial" w:hAnsi="Arial" w:cs="Arial"/>
          <w:color w:val="000000" w:themeColor="text1"/>
          <w:szCs w:val="23"/>
        </w:rPr>
        <w:t xml:space="preserve"> gender</w:t>
      </w:r>
      <w:r w:rsidR="00265754">
        <w:rPr>
          <w:rFonts w:ascii="Arial" w:hAnsi="Arial" w:cs="Arial"/>
          <w:color w:val="000000" w:themeColor="text1"/>
          <w:szCs w:val="23"/>
        </w:rPr>
        <w:t>)</w:t>
      </w:r>
      <w:r w:rsidR="0039504D" w:rsidRPr="0039504D">
        <w:rPr>
          <w:rFonts w:ascii="Arial" w:hAnsi="Arial" w:cs="Arial"/>
          <w:color w:val="000000" w:themeColor="text1"/>
          <w:szCs w:val="23"/>
        </w:rPr>
        <w:t xml:space="preserve"> </w:t>
      </w:r>
      <w:r w:rsidRPr="0039504D">
        <w:rPr>
          <w:rFonts w:ascii="Arial" w:hAnsi="Arial" w:cs="Arial"/>
          <w:color w:val="000000" w:themeColor="text1"/>
          <w:szCs w:val="23"/>
        </w:rPr>
        <w:t xml:space="preserve">and that these will be processed in accordance with the </w:t>
      </w:r>
      <w:r w:rsidRPr="00476CAD">
        <w:rPr>
          <w:rFonts w:ascii="Arial" w:hAnsi="Arial" w:cs="Arial"/>
          <w:szCs w:val="23"/>
        </w:rPr>
        <w:t>information sheet.</w:t>
      </w:r>
    </w:p>
    <w:p w14:paraId="38BE62CD" w14:textId="77777777" w:rsidR="00F131BB" w:rsidRPr="00476CAD" w:rsidRDefault="00F131BB" w:rsidP="00F131BB">
      <w:pPr>
        <w:tabs>
          <w:tab w:val="left" w:pos="8280"/>
        </w:tabs>
        <w:spacing w:after="0" w:line="240" w:lineRule="auto"/>
        <w:ind w:left="720"/>
        <w:jc w:val="both"/>
        <w:rPr>
          <w:sz w:val="20"/>
        </w:rPr>
      </w:pPr>
    </w:p>
    <w:p w14:paraId="586518C5" w14:textId="01E0C7C8" w:rsidR="00685F38" w:rsidRPr="00476CAD" w:rsidRDefault="00685F38" w:rsidP="00F131B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szCs w:val="23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86518F1" wp14:editId="586518F2">
                <wp:simplePos x="0" y="0"/>
                <wp:positionH relativeFrom="column">
                  <wp:posOffset>5257800</wp:posOffset>
                </wp:positionH>
                <wp:positionV relativeFrom="paragraph">
                  <wp:posOffset>71755</wp:posOffset>
                </wp:positionV>
                <wp:extent cx="228600" cy="228600"/>
                <wp:effectExtent l="9525" t="5080" r="9525" b="33020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E223F4" id="Rectangle 6" o:spid="_x0000_s1026" style="position:absolute;margin-left:414pt;margin-top:5.65pt;width:18pt;height:18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="00F131BB" w:rsidRPr="00476CAD">
        <w:rPr>
          <w:rFonts w:ascii="Arial" w:hAnsi="Arial" w:cs="Arial"/>
          <w:szCs w:val="23"/>
        </w:rPr>
        <w:t>I understand that my participation is voluntary and that I am free to withdraw at any time</w:t>
      </w:r>
      <w:r w:rsidR="00C20756" w:rsidRPr="00C20756">
        <w:rPr>
          <w:rFonts w:ascii="Arial" w:hAnsi="Arial" w:cs="Arial"/>
          <w:szCs w:val="23"/>
        </w:rPr>
        <w:t xml:space="preserve"> </w:t>
      </w:r>
      <w:r w:rsidR="00C20756">
        <w:rPr>
          <w:rFonts w:ascii="Arial" w:hAnsi="Arial" w:cs="Arial"/>
          <w:szCs w:val="23"/>
        </w:rPr>
        <w:t xml:space="preserve">until </w:t>
      </w:r>
      <w:r w:rsidR="0039504D" w:rsidRPr="0039504D">
        <w:rPr>
          <w:rFonts w:ascii="Arial" w:hAnsi="Arial" w:cs="Arial"/>
          <w:color w:val="000000" w:themeColor="text1"/>
          <w:szCs w:val="23"/>
        </w:rPr>
        <w:t xml:space="preserve">10 working days after the date of this interview </w:t>
      </w:r>
      <w:r w:rsidR="00F131BB" w:rsidRPr="0039504D">
        <w:rPr>
          <w:rFonts w:ascii="Arial" w:hAnsi="Arial" w:cs="Arial"/>
          <w:color w:val="000000" w:themeColor="text1"/>
          <w:szCs w:val="23"/>
        </w:rPr>
        <w:t>without giving any reason</w:t>
      </w:r>
      <w:r w:rsidRPr="0039504D">
        <w:rPr>
          <w:rFonts w:ascii="Arial" w:hAnsi="Arial" w:cs="Arial"/>
          <w:color w:val="000000" w:themeColor="text1"/>
          <w:szCs w:val="23"/>
        </w:rPr>
        <w:t>.</w:t>
      </w:r>
    </w:p>
    <w:p w14:paraId="586518C6" w14:textId="77777777" w:rsidR="00685F38" w:rsidRPr="00476CAD" w:rsidRDefault="00685F38" w:rsidP="00685F38">
      <w:pPr>
        <w:tabs>
          <w:tab w:val="left" w:pos="8280"/>
        </w:tabs>
        <w:spacing w:after="0" w:line="240" w:lineRule="auto"/>
        <w:rPr>
          <w:rFonts w:ascii="Arial" w:hAnsi="Arial" w:cs="Arial"/>
          <w:szCs w:val="23"/>
        </w:rPr>
      </w:pPr>
    </w:p>
    <w:p w14:paraId="37D512CB" w14:textId="08F3C732" w:rsidR="00917886" w:rsidRDefault="00917886" w:rsidP="00F131B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szCs w:val="23"/>
        </w:rPr>
      </w:pPr>
    </w:p>
    <w:p w14:paraId="586518C7" w14:textId="6984031D" w:rsidR="00685F38" w:rsidRPr="00476CAD" w:rsidRDefault="00917886" w:rsidP="00F131BB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szCs w:val="23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1737C8A1" wp14:editId="0C4A1B08">
                <wp:simplePos x="0" y="0"/>
                <wp:positionH relativeFrom="column">
                  <wp:posOffset>5257800</wp:posOffset>
                </wp:positionH>
                <wp:positionV relativeFrom="paragraph">
                  <wp:posOffset>76670</wp:posOffset>
                </wp:positionV>
                <wp:extent cx="228600" cy="228600"/>
                <wp:effectExtent l="9525" t="8255" r="9525" b="29845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7DBF6" id="Rectangle 27" o:spid="_x0000_s1026" style="position:absolute;margin-left:414pt;margin-top:6.05pt;width:18pt;height:18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="00685F38" w:rsidRPr="00476CAD">
        <w:rPr>
          <w:rFonts w:ascii="Arial" w:hAnsi="Arial" w:cs="Arial"/>
          <w:szCs w:val="23"/>
        </w:rPr>
        <w:t xml:space="preserve">I understand that </w:t>
      </w:r>
      <w:r>
        <w:rPr>
          <w:rFonts w:ascii="Arial" w:hAnsi="Arial" w:cs="Arial"/>
          <w:szCs w:val="23"/>
        </w:rPr>
        <w:t>my data</w:t>
      </w:r>
      <w:r w:rsidRPr="00476CAD">
        <w:rPr>
          <w:rFonts w:ascii="Arial" w:hAnsi="Arial" w:cs="Arial"/>
          <w:szCs w:val="23"/>
        </w:rPr>
        <w:t xml:space="preserve"> </w:t>
      </w:r>
      <w:r w:rsidR="00685F38" w:rsidRPr="00476CAD">
        <w:rPr>
          <w:rFonts w:ascii="Arial" w:hAnsi="Arial" w:cs="Arial"/>
          <w:szCs w:val="23"/>
        </w:rPr>
        <w:t>will only be used by the investigators for research purposes</w:t>
      </w:r>
      <w:r w:rsidR="00BE1DD8">
        <w:rPr>
          <w:rFonts w:ascii="Arial" w:hAnsi="Arial" w:cs="Arial"/>
          <w:szCs w:val="23"/>
        </w:rPr>
        <w:t xml:space="preserve"> </w:t>
      </w:r>
      <w:r w:rsidR="00BE1DD8" w:rsidRPr="00BE1DD8">
        <w:rPr>
          <w:rFonts w:ascii="Arial" w:hAnsi="Arial" w:cs="Arial"/>
          <w:szCs w:val="23"/>
        </w:rPr>
        <w:t xml:space="preserve">and that there is a possibility this research will be presented at conferences or </w:t>
      </w:r>
      <w:r w:rsidR="00BE1DD8">
        <w:rPr>
          <w:rFonts w:ascii="Arial" w:hAnsi="Arial" w:cs="Arial"/>
          <w:szCs w:val="23"/>
        </w:rPr>
        <w:t xml:space="preserve">published </w:t>
      </w:r>
      <w:r w:rsidR="00BE1DD8" w:rsidRPr="00BE1DD8">
        <w:rPr>
          <w:rFonts w:ascii="Arial" w:hAnsi="Arial" w:cs="Arial"/>
          <w:szCs w:val="23"/>
        </w:rPr>
        <w:t>in journal publicat</w:t>
      </w:r>
      <w:r w:rsidR="00BE1DD8">
        <w:rPr>
          <w:rFonts w:ascii="Arial" w:hAnsi="Arial" w:cs="Arial"/>
          <w:szCs w:val="23"/>
        </w:rPr>
        <w:t>ions</w:t>
      </w:r>
      <w:r w:rsidR="00685F38" w:rsidRPr="00476CAD">
        <w:rPr>
          <w:rFonts w:ascii="Arial" w:hAnsi="Arial" w:cs="Arial"/>
          <w:szCs w:val="23"/>
        </w:rPr>
        <w:t>.</w:t>
      </w:r>
    </w:p>
    <w:p w14:paraId="586518C8" w14:textId="7A3D6C59" w:rsidR="00685F38" w:rsidRPr="00476CAD" w:rsidRDefault="00685F38" w:rsidP="00685F38">
      <w:pPr>
        <w:tabs>
          <w:tab w:val="left" w:pos="8280"/>
        </w:tabs>
        <w:spacing w:after="0" w:line="240" w:lineRule="auto"/>
        <w:rPr>
          <w:rFonts w:ascii="Arial" w:hAnsi="Arial" w:cs="Arial"/>
          <w:szCs w:val="23"/>
        </w:rPr>
      </w:pPr>
    </w:p>
    <w:p w14:paraId="586518CA" w14:textId="6E1A62E9" w:rsidR="00006939" w:rsidRDefault="00F10D1E" w:rsidP="13545301">
      <w:pPr>
        <w:tabs>
          <w:tab w:val="left" w:pos="8280"/>
        </w:tabs>
        <w:spacing w:after="0" w:line="240" w:lineRule="auto"/>
        <w:ind w:left="709"/>
        <w:rPr>
          <w:rFonts w:ascii="Arial" w:hAnsi="Arial" w:cs="Arial"/>
          <w:noProof/>
        </w:rPr>
      </w:pPr>
      <w:r w:rsidRPr="00F10D1E">
        <w:rPr>
          <w:rFonts w:ascii="Arial" w:hAnsi="Arial" w:cs="Arial"/>
          <w:noProof/>
        </w:rPr>
        <w:t>I understand that the audio and video of this interview will be recorded. However, I can choose to have my camera off if I wish, without giving a reason.</w:t>
      </w:r>
      <w:r w:rsidR="0065392F"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56CCA6DA" wp14:editId="1755CF47">
                <wp:simplePos x="0" y="0"/>
                <wp:positionH relativeFrom="column">
                  <wp:posOffset>5257800</wp:posOffset>
                </wp:positionH>
                <wp:positionV relativeFrom="paragraph">
                  <wp:posOffset>62230</wp:posOffset>
                </wp:positionV>
                <wp:extent cx="228600" cy="228600"/>
                <wp:effectExtent l="9525" t="8255" r="9525" b="29845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25E747" id="Rectangle 20" o:spid="_x0000_s1026" style="position:absolute;margin-left:414pt;margin-top:4.9pt;width:18pt;height:18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="00917886" w:rsidRPr="13545301" w:rsidDel="00917886">
        <w:rPr>
          <w:rFonts w:ascii="Arial" w:hAnsi="Arial" w:cs="Arial"/>
          <w:noProof/>
        </w:rPr>
        <w:t xml:space="preserve"> </w:t>
      </w:r>
    </w:p>
    <w:p w14:paraId="077E5EF5" w14:textId="77777777" w:rsidR="00F45222" w:rsidRDefault="00F45222" w:rsidP="13545301">
      <w:pPr>
        <w:tabs>
          <w:tab w:val="left" w:pos="8280"/>
        </w:tabs>
        <w:spacing w:after="0" w:line="240" w:lineRule="auto"/>
        <w:ind w:left="709"/>
        <w:rPr>
          <w:rFonts w:ascii="Arial" w:hAnsi="Arial" w:cs="Arial"/>
          <w:noProof/>
        </w:rPr>
      </w:pPr>
    </w:p>
    <w:p w14:paraId="7C4C0FDD" w14:textId="77777777" w:rsidR="00F45222" w:rsidRDefault="00F45222" w:rsidP="00F45222">
      <w:pPr>
        <w:tabs>
          <w:tab w:val="left" w:pos="8280"/>
        </w:tabs>
        <w:spacing w:after="0" w:line="240" w:lineRule="auto"/>
        <w:ind w:left="720"/>
        <w:jc w:val="both"/>
        <w:rPr>
          <w:rFonts w:ascii="Arial" w:hAnsi="Arial" w:cs="Arial"/>
          <w:szCs w:val="23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66459" behindDoc="0" locked="0" layoutInCell="1" allowOverlap="1" wp14:anchorId="0D099683" wp14:editId="43DFD191">
                <wp:simplePos x="0" y="0"/>
                <wp:positionH relativeFrom="column">
                  <wp:posOffset>5257800</wp:posOffset>
                </wp:positionH>
                <wp:positionV relativeFrom="paragraph">
                  <wp:posOffset>73660</wp:posOffset>
                </wp:positionV>
                <wp:extent cx="228600" cy="228600"/>
                <wp:effectExtent l="9525" t="8255" r="9525" b="29845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38DC01" id="Rectangle 32" o:spid="_x0000_s1026" style="position:absolute;margin-left:414pt;margin-top:5.8pt;width:18pt;height:18pt;z-index:2516664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Pr="00476CAD">
        <w:rPr>
          <w:rFonts w:ascii="Arial" w:hAnsi="Arial" w:cs="Arial"/>
          <w:szCs w:val="23"/>
        </w:rPr>
        <w:t xml:space="preserve">I understand that my data is anonymous and will </w:t>
      </w:r>
      <w:r>
        <w:rPr>
          <w:rFonts w:ascii="Arial" w:hAnsi="Arial" w:cs="Arial"/>
          <w:szCs w:val="23"/>
        </w:rPr>
        <w:t xml:space="preserve">only </w:t>
      </w:r>
      <w:r w:rsidRPr="00476CAD">
        <w:rPr>
          <w:rFonts w:ascii="Arial" w:hAnsi="Arial" w:cs="Arial"/>
          <w:szCs w:val="23"/>
        </w:rPr>
        <w:t xml:space="preserve">be stored on secure university servers. </w:t>
      </w:r>
    </w:p>
    <w:p w14:paraId="111F6400" w14:textId="77777777" w:rsidR="00F45222" w:rsidRDefault="00F45222" w:rsidP="13545301">
      <w:pPr>
        <w:tabs>
          <w:tab w:val="left" w:pos="8280"/>
        </w:tabs>
        <w:spacing w:after="0" w:line="240" w:lineRule="auto"/>
        <w:ind w:left="709"/>
        <w:rPr>
          <w:rFonts w:ascii="Arial" w:hAnsi="Arial" w:cs="Arial"/>
          <w:noProof/>
        </w:rPr>
      </w:pPr>
    </w:p>
    <w:p w14:paraId="53D9F91A" w14:textId="77777777" w:rsidR="0065392F" w:rsidRPr="00476CAD" w:rsidRDefault="0065392F" w:rsidP="0065392F">
      <w:pPr>
        <w:tabs>
          <w:tab w:val="left" w:pos="8280"/>
        </w:tabs>
        <w:spacing w:after="0" w:line="240" w:lineRule="auto"/>
        <w:ind w:left="709"/>
        <w:rPr>
          <w:rFonts w:ascii="Arial" w:hAnsi="Arial" w:cs="Arial"/>
          <w:szCs w:val="23"/>
        </w:rPr>
      </w:pPr>
    </w:p>
    <w:p w14:paraId="586518D0" w14:textId="334424B3" w:rsidR="00685F38" w:rsidRDefault="00685F38" w:rsidP="1786265E">
      <w:pPr>
        <w:tabs>
          <w:tab w:val="left" w:pos="8280"/>
        </w:tabs>
        <w:spacing w:after="0" w:line="240" w:lineRule="auto"/>
        <w:ind w:left="720"/>
        <w:rPr>
          <w:rFonts w:ascii="Arial" w:hAnsi="Arial" w:cs="Arial"/>
        </w:rPr>
      </w:pPr>
      <w:r w:rsidRPr="00476CAD">
        <w:rPr>
          <w:rFonts w:ascii="Arial" w:hAnsi="Arial" w:cs="Arial"/>
          <w:noProof/>
          <w:szCs w:val="23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86518F9" wp14:editId="586518FA">
                <wp:simplePos x="0" y="0"/>
                <wp:positionH relativeFrom="column">
                  <wp:posOffset>5257800</wp:posOffset>
                </wp:positionH>
                <wp:positionV relativeFrom="paragraph">
                  <wp:posOffset>50800</wp:posOffset>
                </wp:positionV>
                <wp:extent cx="228600" cy="228600"/>
                <wp:effectExtent l="9525" t="6350" r="9525" b="31750"/>
                <wp:wrapThrough wrapText="bothSides">
                  <wp:wrapPolygon edited="0">
                    <wp:start x="-2700" y="0"/>
                    <wp:lineTo x="-3600" y="25200"/>
                    <wp:lineTo x="26100" y="25200"/>
                    <wp:lineTo x="25200" y="0"/>
                    <wp:lineTo x="-2700" y="0"/>
                  </wp:wrapPolygon>
                </wp:wrapThrough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DE78EF" id="Rectangle 8" o:spid="_x0000_s1026" style="position:absolute;margin-left:414pt;margin-top:4pt;width:18pt;height:18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" filled="f">
                <v:shadow on="t" opacity="22936f" origin=",.5" offset="0,.63889mm"/>
                <w10:wrap type="through"/>
              </v:rect>
            </w:pict>
          </mc:Fallback>
        </mc:AlternateContent>
      </w:r>
      <w:r w:rsidRPr="1786265E">
        <w:rPr>
          <w:rFonts w:ascii="Arial" w:hAnsi="Arial" w:cs="Arial"/>
        </w:rPr>
        <w:t>I agree to take part in this study</w:t>
      </w:r>
    </w:p>
    <w:p w14:paraId="7E77CB3D" w14:textId="54BCDB0B" w:rsidR="00754465" w:rsidRDefault="00754465" w:rsidP="00B4177B">
      <w:pPr>
        <w:tabs>
          <w:tab w:val="left" w:pos="8280"/>
        </w:tabs>
        <w:spacing w:after="0" w:line="240" w:lineRule="auto"/>
        <w:rPr>
          <w:rFonts w:ascii="Arial" w:hAnsi="Arial" w:cs="Arial"/>
        </w:rPr>
      </w:pPr>
    </w:p>
    <w:p w14:paraId="6C2C26CF" w14:textId="74D9D007" w:rsidR="00754465" w:rsidRDefault="00754465" w:rsidP="1786265E">
      <w:pPr>
        <w:tabs>
          <w:tab w:val="left" w:pos="8280"/>
        </w:tabs>
        <w:spacing w:after="0" w:line="240" w:lineRule="auto"/>
        <w:ind w:left="720"/>
        <w:rPr>
          <w:rFonts w:ascii="Arial" w:hAnsi="Arial" w:cs="Arial"/>
        </w:rPr>
      </w:pPr>
    </w:p>
    <w:p w14:paraId="630E8E0F" w14:textId="406CB67B" w:rsidR="00754465" w:rsidRDefault="00754465" w:rsidP="1786265E">
      <w:pPr>
        <w:tabs>
          <w:tab w:val="left" w:pos="8280"/>
        </w:tabs>
        <w:spacing w:after="0" w:line="240" w:lineRule="auto"/>
        <w:ind w:left="720"/>
        <w:rPr>
          <w:rFonts w:ascii="Arial" w:hAnsi="Arial" w:cs="Arial"/>
        </w:rPr>
      </w:pPr>
    </w:p>
    <w:p w14:paraId="25A16F24" w14:textId="3D31857B" w:rsidR="00754465" w:rsidRDefault="00754465" w:rsidP="1786265E">
      <w:pPr>
        <w:tabs>
          <w:tab w:val="left" w:pos="8280"/>
        </w:tabs>
        <w:spacing w:after="0" w:line="240" w:lineRule="auto"/>
        <w:ind w:left="720"/>
        <w:rPr>
          <w:rFonts w:ascii="Arial" w:hAnsi="Arial" w:cs="Arial"/>
        </w:rPr>
      </w:pPr>
    </w:p>
    <w:p w14:paraId="6E26F388" w14:textId="4AF6819D" w:rsidR="00754465" w:rsidRDefault="00754465" w:rsidP="00754465">
      <w:pPr>
        <w:spacing w:line="259" w:lineRule="auto"/>
        <w:rPr>
          <w:rFonts w:ascii="Arial" w:hAnsi="Arial" w:cs="Arial"/>
          <w:b/>
          <w:bCs/>
          <w:i/>
          <w:iCs/>
        </w:rPr>
      </w:pPr>
      <w:r w:rsidRPr="1786265E">
        <w:rPr>
          <w:rFonts w:ascii="Arial" w:hAnsi="Arial" w:cs="Arial"/>
          <w:b/>
          <w:bCs/>
          <w:i/>
          <w:iCs/>
        </w:rPr>
        <w:t xml:space="preserve">PLEASE CREATE </w:t>
      </w:r>
      <w:r>
        <w:rPr>
          <w:rFonts w:ascii="Arial" w:hAnsi="Arial" w:cs="Arial"/>
          <w:b/>
          <w:bCs/>
          <w:i/>
          <w:iCs/>
        </w:rPr>
        <w:t>YOUR PSEUDONYM:</w:t>
      </w:r>
      <w:r w:rsidRPr="1786265E">
        <w:rPr>
          <w:rFonts w:ascii="Arial" w:hAnsi="Arial" w:cs="Arial"/>
          <w:b/>
          <w:bCs/>
          <w:i/>
          <w:iCs/>
        </w:rPr>
        <w:t xml:space="preserve"> </w:t>
      </w:r>
    </w:p>
    <w:p w14:paraId="6759AB87" w14:textId="0A399764" w:rsidR="00754465" w:rsidRPr="000117CC" w:rsidRDefault="00754465" w:rsidP="00754465">
      <w:pPr>
        <w:spacing w:line="259" w:lineRule="auto"/>
        <w:rPr>
          <w:rFonts w:ascii="Arial" w:hAnsi="Arial" w:cs="Arial"/>
          <w:i/>
          <w:iCs/>
        </w:rPr>
      </w:pPr>
      <w:r w:rsidRPr="1786265E">
        <w:rPr>
          <w:rFonts w:ascii="Arial" w:hAnsi="Arial" w:cs="Arial"/>
          <w:i/>
          <w:iCs/>
        </w:rPr>
        <w:t>This should be</w:t>
      </w:r>
      <w:r w:rsidR="009F1AA3">
        <w:rPr>
          <w:rFonts w:ascii="Arial" w:hAnsi="Arial" w:cs="Arial"/>
          <w:i/>
          <w:iCs/>
        </w:rPr>
        <w:t xml:space="preserve"> any fake name, that isn’t your own </w:t>
      </w:r>
      <w:r w:rsidR="0053676D">
        <w:rPr>
          <w:rFonts w:ascii="Arial" w:hAnsi="Arial" w:cs="Arial"/>
          <w:i/>
          <w:iCs/>
        </w:rPr>
        <w:t>full name, shortened name or nickname</w:t>
      </w:r>
      <w:r w:rsidR="00695FF9">
        <w:rPr>
          <w:rFonts w:ascii="Arial" w:hAnsi="Arial" w:cs="Arial"/>
          <w:i/>
          <w:iCs/>
        </w:rPr>
        <w:t>.</w:t>
      </w:r>
      <w:r w:rsidR="00B4177B">
        <w:rPr>
          <w:rFonts w:ascii="Arial" w:hAnsi="Arial" w:cs="Arial"/>
          <w:i/>
          <w:iCs/>
        </w:rPr>
        <w:t xml:space="preserve"> For example, if your name is Jon</w:t>
      </w:r>
      <w:r w:rsidR="0053676D">
        <w:rPr>
          <w:rFonts w:ascii="Arial" w:hAnsi="Arial" w:cs="Arial"/>
          <w:i/>
          <w:iCs/>
        </w:rPr>
        <w:t>athan</w:t>
      </w:r>
      <w:r w:rsidR="00B4177B">
        <w:rPr>
          <w:rFonts w:ascii="Arial" w:hAnsi="Arial" w:cs="Arial"/>
          <w:i/>
          <w:iCs/>
        </w:rPr>
        <w:t xml:space="preserve">, you </w:t>
      </w:r>
      <w:r w:rsidR="0053676D">
        <w:rPr>
          <w:rFonts w:ascii="Arial" w:hAnsi="Arial" w:cs="Arial"/>
          <w:i/>
          <w:iCs/>
        </w:rPr>
        <w:t>should not pick John</w:t>
      </w:r>
      <w:r w:rsidR="00813F93">
        <w:rPr>
          <w:rFonts w:ascii="Arial" w:hAnsi="Arial" w:cs="Arial"/>
          <w:i/>
          <w:iCs/>
        </w:rPr>
        <w:t>, Jon, Johnny, Jonny…</w:t>
      </w:r>
      <w:r w:rsidR="00695FF9">
        <w:rPr>
          <w:rFonts w:ascii="Arial" w:hAnsi="Arial" w:cs="Arial"/>
          <w:i/>
          <w:iCs/>
        </w:rPr>
        <w:t xml:space="preserve"> Make a note of this name </w:t>
      </w:r>
      <w:r w:rsidR="004225B5">
        <w:rPr>
          <w:rFonts w:ascii="Arial" w:hAnsi="Arial" w:cs="Arial"/>
          <w:i/>
          <w:iCs/>
        </w:rPr>
        <w:t xml:space="preserve">in case you want to withdraw from this study in the future. </w:t>
      </w:r>
    </w:p>
    <w:p w14:paraId="498637C3" w14:textId="77777777" w:rsidR="00614C8E" w:rsidRDefault="00614C8E" w:rsidP="00754465">
      <w:pPr>
        <w:spacing w:line="259" w:lineRule="auto"/>
        <w:rPr>
          <w:rFonts w:ascii="Arial" w:hAnsi="Arial" w:cs="Arial"/>
          <w:b/>
          <w:i/>
          <w:szCs w:val="23"/>
        </w:rPr>
      </w:pPr>
    </w:p>
    <w:p w14:paraId="0C39EF86" w14:textId="77777777" w:rsidR="00614C8E" w:rsidRDefault="00614C8E" w:rsidP="00754465">
      <w:pPr>
        <w:spacing w:line="259" w:lineRule="auto"/>
        <w:rPr>
          <w:rFonts w:ascii="Arial" w:hAnsi="Arial" w:cs="Arial"/>
          <w:b/>
          <w:i/>
          <w:szCs w:val="23"/>
        </w:rPr>
      </w:pPr>
    </w:p>
    <w:p w14:paraId="76165572" w14:textId="28958C73" w:rsidR="00754465" w:rsidRDefault="00754465" w:rsidP="00754465">
      <w:pPr>
        <w:spacing w:line="259" w:lineRule="auto"/>
        <w:rPr>
          <w:rFonts w:ascii="Arial" w:hAnsi="Arial" w:cs="Arial"/>
          <w:b/>
          <w:i/>
          <w:szCs w:val="23"/>
        </w:rPr>
      </w:pPr>
      <w:r>
        <w:rPr>
          <w:rFonts w:ascii="Arial" w:hAnsi="Arial" w:cs="Arial"/>
          <w:b/>
          <w:i/>
          <w:szCs w:val="23"/>
        </w:rPr>
        <w:t>__________________________</w:t>
      </w:r>
    </w:p>
    <w:p w14:paraId="2FDA8B83" w14:textId="77777777" w:rsidR="00754465" w:rsidRPr="00476CAD" w:rsidRDefault="00754465" w:rsidP="1786265E">
      <w:pPr>
        <w:tabs>
          <w:tab w:val="left" w:pos="8280"/>
        </w:tabs>
        <w:spacing w:after="0" w:line="240" w:lineRule="auto"/>
        <w:ind w:left="720"/>
        <w:rPr>
          <w:rFonts w:ascii="Arial" w:hAnsi="Arial" w:cs="Arial"/>
        </w:rPr>
      </w:pPr>
    </w:p>
    <w:p w14:paraId="586518D4" w14:textId="037304C0" w:rsidR="00006939" w:rsidRPr="00F131BB" w:rsidRDefault="00006939" w:rsidP="00F13401">
      <w:pPr>
        <w:tabs>
          <w:tab w:val="left" w:pos="8280"/>
        </w:tabs>
        <w:spacing w:after="0" w:line="240" w:lineRule="auto"/>
        <w:jc w:val="center"/>
        <w:rPr>
          <w:rFonts w:ascii="Arial" w:hAnsi="Arial" w:cs="Arial"/>
        </w:rPr>
      </w:pPr>
      <w:r w:rsidRPr="00F131BB">
        <w:rPr>
          <w:rFonts w:ascii="Arial" w:hAnsi="Arial" w:cs="Arial"/>
          <w:b/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58246" behindDoc="1" locked="0" layoutInCell="1" allowOverlap="1" wp14:anchorId="586518FB" wp14:editId="5C08922E">
                <wp:simplePos x="0" y="0"/>
                <wp:positionH relativeFrom="margin">
                  <wp:align>right</wp:align>
                </wp:positionH>
                <wp:positionV relativeFrom="paragraph">
                  <wp:posOffset>382905</wp:posOffset>
                </wp:positionV>
                <wp:extent cx="2930525" cy="1285875"/>
                <wp:effectExtent l="0" t="0" r="3175" b="9525"/>
                <wp:wrapTight wrapText="bothSides">
                  <wp:wrapPolygon edited="0">
                    <wp:start x="0" y="0"/>
                    <wp:lineTo x="0" y="21440"/>
                    <wp:lineTo x="21483" y="21440"/>
                    <wp:lineTo x="21483" y="0"/>
                    <wp:lineTo x="0" y="0"/>
                  </wp:wrapPolygon>
                </wp:wrapTight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0525" cy="1285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651909" w14:textId="77777777" w:rsidR="00006939" w:rsidRPr="00F34397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5865190A" w14:textId="60B19FA5" w:rsidR="00006939" w:rsidRPr="004C2460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>Researcher’s Name (Printed)</w:t>
                            </w:r>
                            <w:r w:rsidR="00286AE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 xml:space="preserve"> and date</w:t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5865190B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0C" w14:textId="77777777" w:rsidR="00006939" w:rsidRPr="00F34397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0D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          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Participant’s signature*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5865190E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Researcher’s signature</w:t>
                            </w:r>
                          </w:p>
                          <w:p w14:paraId="5865190F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10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11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</w:t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________________</w:t>
                            </w:r>
                          </w:p>
                          <w:p w14:paraId="58651912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Date</w:t>
                            </w:r>
                          </w:p>
                          <w:p w14:paraId="58651913" w14:textId="77777777" w:rsidR="00006939" w:rsidRDefault="00006939" w:rsidP="0000693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6518F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79.55pt;margin-top:30.15pt;width:230.75pt;height:101.25pt;z-index:-25165823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" stroked="f">
                <v:textbox>
                  <w:txbxContent>
                    <w:p w14:paraId="58651909" w14:textId="77777777" w:rsidR="00006939" w:rsidRPr="00F34397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5865190A" w14:textId="60B19FA5" w:rsidR="00006939" w:rsidRPr="004C2460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</w:pP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>Researcher’s Name (Printed)</w:t>
                      </w:r>
                      <w:r w:rsidR="00286AE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 xml:space="preserve"> and date</w:t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5865190B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0C" w14:textId="77777777" w:rsidR="00006939" w:rsidRPr="00F34397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0D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          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Participant’s signature*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</w:t>
                      </w:r>
                    </w:p>
                    <w:p w14:paraId="5865190E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Researcher’s signature</w:t>
                      </w:r>
                    </w:p>
                    <w:p w14:paraId="5865190F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10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11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_</w:t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_________________</w:t>
                      </w:r>
                    </w:p>
                    <w:p w14:paraId="58651912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Date</w:t>
                      </w:r>
                    </w:p>
                    <w:p w14:paraId="58651913" w14:textId="77777777" w:rsidR="00006939" w:rsidRDefault="00006939" w:rsidP="00006939"/>
                  </w:txbxContent>
                </v:textbox>
                <w10:wrap type="tight" anchorx="margin"/>
              </v:shape>
            </w:pict>
          </mc:Fallback>
        </mc:AlternateContent>
      </w:r>
      <w:r w:rsidRPr="00F131BB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8245" behindDoc="1" locked="0" layoutInCell="1" allowOverlap="1" wp14:anchorId="586518FD" wp14:editId="74E895DC">
                <wp:simplePos x="0" y="0"/>
                <wp:positionH relativeFrom="column">
                  <wp:posOffset>-130175</wp:posOffset>
                </wp:positionH>
                <wp:positionV relativeFrom="paragraph">
                  <wp:posOffset>361950</wp:posOffset>
                </wp:positionV>
                <wp:extent cx="2930525" cy="1295400"/>
                <wp:effectExtent l="0" t="0" r="3175" b="0"/>
                <wp:wrapTight wrapText="bothSides">
                  <wp:wrapPolygon edited="0">
                    <wp:start x="0" y="0"/>
                    <wp:lineTo x="0" y="21282"/>
                    <wp:lineTo x="21483" y="21282"/>
                    <wp:lineTo x="2148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0525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651914" w14:textId="77777777" w:rsidR="00006939" w:rsidRPr="00F34397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58651915" w14:textId="059C17A9" w:rsidR="00006939" w:rsidRPr="004C2460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>Participant’s Name (Printed)</w:t>
                            </w:r>
                            <w:r w:rsidR="00286AE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 xml:space="preserve"> and date</w:t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58651916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17" w14:textId="77777777" w:rsidR="00006939" w:rsidRPr="00F34397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18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          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Participant’s signature*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58651919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Participant’s signature</w:t>
                            </w:r>
                          </w:p>
                          <w:p w14:paraId="5865191A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1B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865191C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</w:t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________________</w:t>
                            </w:r>
                          </w:p>
                          <w:p w14:paraId="5865191D" w14:textId="77777777" w:rsidR="00006939" w:rsidRDefault="00006939" w:rsidP="00006939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Date</w:t>
                            </w:r>
                          </w:p>
                          <w:p w14:paraId="5865191E" w14:textId="77777777" w:rsidR="00006939" w:rsidRDefault="00006939" w:rsidP="0000693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518FD" id="Text Box 2" o:spid="_x0000_s1027" type="#_x0000_t202" style="position:absolute;left:0;text-align:left;margin-left:-10.25pt;margin-top:28.5pt;width:230.75pt;height:102pt;z-index:-2516582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" stroked="f">
                <v:textbox>
                  <w:txbxContent>
                    <w:p w14:paraId="58651914" w14:textId="77777777" w:rsidR="00006939" w:rsidRPr="00F34397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58651915" w14:textId="059C17A9" w:rsidR="00006939" w:rsidRPr="004C2460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</w:pP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>Participant’s Name (Printed)</w:t>
                      </w:r>
                      <w:r w:rsidR="00286AE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 xml:space="preserve"> and date</w:t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58651916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17" w14:textId="77777777" w:rsidR="00006939" w:rsidRPr="00F34397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18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          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Participant’s signature*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</w:t>
                      </w:r>
                    </w:p>
                    <w:p w14:paraId="58651919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Participant’s signature</w:t>
                      </w:r>
                    </w:p>
                    <w:p w14:paraId="5865191A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1B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865191C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_</w:t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_________________</w:t>
                      </w:r>
                    </w:p>
                    <w:p w14:paraId="5865191D" w14:textId="77777777" w:rsidR="00006939" w:rsidRDefault="00006939" w:rsidP="00006939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Date</w:t>
                      </w:r>
                    </w:p>
                    <w:p w14:paraId="5865191E" w14:textId="77777777" w:rsidR="00006939" w:rsidRDefault="00006939" w:rsidP="00006939"/>
                  </w:txbxContent>
                </v:textbox>
                <w10:wrap type="tight"/>
              </v:shape>
            </w:pict>
          </mc:Fallback>
        </mc:AlternateContent>
      </w:r>
      <w:r w:rsidR="00DB4A91" w:rsidRPr="00F131BB">
        <w:rPr>
          <w:rFonts w:ascii="Arial" w:hAnsi="Arial" w:cs="Arial"/>
          <w:b/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58260" behindDoc="1" locked="0" layoutInCell="1" allowOverlap="1" wp14:anchorId="7181F9F6" wp14:editId="225F4F33">
                <wp:simplePos x="0" y="0"/>
                <wp:positionH relativeFrom="margin">
                  <wp:align>right</wp:align>
                </wp:positionH>
                <wp:positionV relativeFrom="paragraph">
                  <wp:posOffset>382905</wp:posOffset>
                </wp:positionV>
                <wp:extent cx="2930525" cy="1285875"/>
                <wp:effectExtent l="0" t="0" r="3175" b="9525"/>
                <wp:wrapTight wrapText="bothSides">
                  <wp:wrapPolygon edited="0">
                    <wp:start x="0" y="0"/>
                    <wp:lineTo x="0" y="21440"/>
                    <wp:lineTo x="21483" y="21440"/>
                    <wp:lineTo x="21483" y="0"/>
                    <wp:lineTo x="0" y="0"/>
                  </wp:wrapPolygon>
                </wp:wrapTight>
                <wp:docPr id="2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0525" cy="1285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E6623B" w14:textId="77777777" w:rsidR="00DB4A91" w:rsidRPr="00F34397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38531C98" w14:textId="60BBAE4C" w:rsidR="00DB4A91" w:rsidRPr="004C2460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>Researcher’s Name (Printed</w:t>
                            </w:r>
                            <w:r w:rsidR="00286AE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 xml:space="preserve"> and date</w:t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677CBEAB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37ABA2F4" w14:textId="77777777" w:rsidR="00DB4A91" w:rsidRPr="00F34397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4E9735A5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          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Participant’s signature*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19F1CDF7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Researcher’s signature</w:t>
                            </w:r>
                          </w:p>
                          <w:p w14:paraId="6C773A18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34FCA1DB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5ADA2134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</w:t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________________</w:t>
                            </w:r>
                          </w:p>
                          <w:p w14:paraId="7D38AF23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Date</w:t>
                            </w:r>
                          </w:p>
                          <w:p w14:paraId="02A3DD76" w14:textId="77777777" w:rsidR="00DB4A91" w:rsidRDefault="00DB4A91" w:rsidP="00DB4A9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1F9F6" id="_x0000_s1028" type="#_x0000_t202" style="position:absolute;margin-left:179.55pt;margin-top:30.15pt;width:230.75pt;height:101.25pt;z-index:-2516582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" stroked="f">
                <v:textbox>
                  <w:txbxContent>
                    <w:p w14:paraId="03E6623B" w14:textId="77777777" w:rsidR="00DB4A91" w:rsidRPr="00F34397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38531C98" w14:textId="60BBAE4C" w:rsidR="00DB4A91" w:rsidRPr="004C2460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</w:pP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>Researcher’s Name (Printed</w:t>
                      </w:r>
                      <w:r w:rsidR="00286AE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 xml:space="preserve"> and date</w:t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677CBEAB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37ABA2F4" w14:textId="77777777" w:rsidR="00DB4A91" w:rsidRPr="00F34397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4E9735A5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          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Participant’s signature*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</w:t>
                      </w:r>
                    </w:p>
                    <w:p w14:paraId="19F1CDF7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Researcher’s signature</w:t>
                      </w:r>
                    </w:p>
                    <w:p w14:paraId="6C773A18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34FCA1DB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5ADA2134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_</w:t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_________________</w:t>
                      </w:r>
                    </w:p>
                    <w:p w14:paraId="7D38AF23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Date</w:t>
                      </w:r>
                    </w:p>
                    <w:p w14:paraId="02A3DD76" w14:textId="77777777" w:rsidR="00DB4A91" w:rsidRDefault="00DB4A91" w:rsidP="00DB4A91"/>
                  </w:txbxContent>
                </v:textbox>
                <w10:wrap type="tight" anchorx="margin"/>
              </v:shape>
            </w:pict>
          </mc:Fallback>
        </mc:AlternateContent>
      </w:r>
      <w:r w:rsidR="00DB4A91" w:rsidRPr="00F131BB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8259" behindDoc="1" locked="0" layoutInCell="1" allowOverlap="1" wp14:anchorId="3D6E22AE" wp14:editId="45354E2B">
                <wp:simplePos x="0" y="0"/>
                <wp:positionH relativeFrom="column">
                  <wp:posOffset>-130175</wp:posOffset>
                </wp:positionH>
                <wp:positionV relativeFrom="paragraph">
                  <wp:posOffset>361950</wp:posOffset>
                </wp:positionV>
                <wp:extent cx="2930525" cy="1295400"/>
                <wp:effectExtent l="0" t="0" r="3175" b="0"/>
                <wp:wrapTight wrapText="bothSides">
                  <wp:wrapPolygon edited="0">
                    <wp:start x="0" y="0"/>
                    <wp:lineTo x="0" y="21282"/>
                    <wp:lineTo x="21483" y="21282"/>
                    <wp:lineTo x="21483" y="0"/>
                    <wp:lineTo x="0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0525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22706B" w14:textId="77777777" w:rsidR="00DB4A91" w:rsidRPr="00F34397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523FAD4F" w14:textId="1803CB0A" w:rsidR="00DB4A91" w:rsidRPr="004C2460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>Participant’s Name (Printed)</w:t>
                            </w:r>
                            <w:r w:rsidR="00286AE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 xml:space="preserve"> and date</w:t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 w:rsidRPr="004C2460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</w:p>
                          <w:p w14:paraId="6FE893E0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487DF2F5" w14:textId="77777777" w:rsidR="00DB4A91" w:rsidRPr="00F34397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22DE8124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_________________________________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           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Participant’s signature*</w:t>
                            </w: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4D0CF747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Participant’s signature</w:t>
                            </w:r>
                          </w:p>
                          <w:p w14:paraId="0577374A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4990B2DA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4F2A2C09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</w:t>
                            </w:r>
                            <w:r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_________________</w:t>
                            </w:r>
                          </w:p>
                          <w:p w14:paraId="1FE8431E" w14:textId="77777777" w:rsidR="00DB4A91" w:rsidRDefault="00DB4A91" w:rsidP="00DB4A91">
                            <w:pPr>
                              <w:tabs>
                                <w:tab w:val="left" w:pos="8280"/>
                              </w:tabs>
                              <w:spacing w:after="0" w:line="240" w:lineRule="auto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  <w:r w:rsidRPr="00F34397"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  <w:t>Date</w:t>
                            </w:r>
                          </w:p>
                          <w:p w14:paraId="2C639451" w14:textId="77777777" w:rsidR="00DB4A91" w:rsidRDefault="00DB4A91" w:rsidP="00DB4A9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6E22AE" id="_x0000_s1029" type="#_x0000_t202" style="position:absolute;margin-left:-10.25pt;margin-top:28.5pt;width:230.75pt;height:102pt;z-index:-25165822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" stroked="f">
                <v:textbox>
                  <w:txbxContent>
                    <w:p w14:paraId="6622706B" w14:textId="77777777" w:rsidR="00DB4A91" w:rsidRPr="00F34397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523FAD4F" w14:textId="1803CB0A" w:rsidR="00DB4A91" w:rsidRPr="004C2460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</w:pP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>Participant’s Name (Printed)</w:t>
                      </w:r>
                      <w:r w:rsidR="00286AE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 xml:space="preserve"> and date</w:t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  <w:r w:rsidRPr="004C2460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ab/>
                      </w:r>
                    </w:p>
                    <w:p w14:paraId="6FE893E0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487DF2F5" w14:textId="77777777" w:rsidR="00DB4A91" w:rsidRPr="00F34397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22DE8124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_________________________________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           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Participant’s signature*</w:t>
                      </w: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 xml:space="preserve"> </w:t>
                      </w:r>
                    </w:p>
                    <w:p w14:paraId="4D0CF747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Participant’s signature</w:t>
                      </w:r>
                    </w:p>
                    <w:p w14:paraId="0577374A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4990B2DA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4F2A2C09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_</w:t>
                      </w:r>
                      <w:r>
                        <w:rPr>
                          <w:rFonts w:cs="Arial"/>
                          <w:b/>
                          <w:sz w:val="23"/>
                          <w:szCs w:val="23"/>
                        </w:rPr>
                        <w:t>_________________</w:t>
                      </w:r>
                    </w:p>
                    <w:p w14:paraId="1FE8431E" w14:textId="77777777" w:rsidR="00DB4A91" w:rsidRDefault="00DB4A91" w:rsidP="00DB4A91">
                      <w:pPr>
                        <w:tabs>
                          <w:tab w:val="left" w:pos="8280"/>
                        </w:tabs>
                        <w:spacing w:after="0" w:line="240" w:lineRule="auto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  <w:r w:rsidRPr="00F34397">
                        <w:rPr>
                          <w:rFonts w:cs="Arial"/>
                          <w:b/>
                          <w:sz w:val="23"/>
                          <w:szCs w:val="23"/>
                        </w:rPr>
                        <w:t>Date</w:t>
                      </w:r>
                    </w:p>
                    <w:p w14:paraId="2C639451" w14:textId="77777777" w:rsidR="00DB4A91" w:rsidRDefault="00DB4A91" w:rsidP="00DB4A91"/>
                  </w:txbxContent>
                </v:textbox>
                <w10:wrap type="tight"/>
              </v:shape>
            </w:pict>
          </mc:Fallback>
        </mc:AlternateContent>
      </w:r>
    </w:p>
    <w:sectPr w:rsidR="00006939" w:rsidRPr="00F131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AxNjGzNDA1MjFX0lEKTi0uzszPAykwqgUAsXr2IiwAAAA="/>
  </w:docVars>
  <w:rsids>
    <w:rsidRoot w:val="00685F38"/>
    <w:rsid w:val="00006939"/>
    <w:rsid w:val="000117CC"/>
    <w:rsid w:val="00076195"/>
    <w:rsid w:val="00265754"/>
    <w:rsid w:val="00286AE0"/>
    <w:rsid w:val="002922FD"/>
    <w:rsid w:val="00306078"/>
    <w:rsid w:val="003917C3"/>
    <w:rsid w:val="0039504D"/>
    <w:rsid w:val="003B6115"/>
    <w:rsid w:val="003F2968"/>
    <w:rsid w:val="004225B5"/>
    <w:rsid w:val="00476CAD"/>
    <w:rsid w:val="0048649B"/>
    <w:rsid w:val="004C2460"/>
    <w:rsid w:val="004F1548"/>
    <w:rsid w:val="0053676D"/>
    <w:rsid w:val="005A6AA5"/>
    <w:rsid w:val="005D6103"/>
    <w:rsid w:val="005F730B"/>
    <w:rsid w:val="00614C8E"/>
    <w:rsid w:val="0065392F"/>
    <w:rsid w:val="006713ED"/>
    <w:rsid w:val="00685F38"/>
    <w:rsid w:val="00695FF9"/>
    <w:rsid w:val="006B384B"/>
    <w:rsid w:val="006B72C8"/>
    <w:rsid w:val="00707FF3"/>
    <w:rsid w:val="00754465"/>
    <w:rsid w:val="007A6C2C"/>
    <w:rsid w:val="007B13B2"/>
    <w:rsid w:val="007B3272"/>
    <w:rsid w:val="007C4FBF"/>
    <w:rsid w:val="007C5FAF"/>
    <w:rsid w:val="00813F93"/>
    <w:rsid w:val="00833A9F"/>
    <w:rsid w:val="008560DC"/>
    <w:rsid w:val="00917886"/>
    <w:rsid w:val="009F1AA3"/>
    <w:rsid w:val="00A1117F"/>
    <w:rsid w:val="00A62FE6"/>
    <w:rsid w:val="00B4177B"/>
    <w:rsid w:val="00B70D91"/>
    <w:rsid w:val="00B9100C"/>
    <w:rsid w:val="00BE0C86"/>
    <w:rsid w:val="00BE1DD8"/>
    <w:rsid w:val="00BE327F"/>
    <w:rsid w:val="00C20756"/>
    <w:rsid w:val="00C77E76"/>
    <w:rsid w:val="00C8673D"/>
    <w:rsid w:val="00CC04AE"/>
    <w:rsid w:val="00CD0764"/>
    <w:rsid w:val="00CE385D"/>
    <w:rsid w:val="00CF6CDA"/>
    <w:rsid w:val="00D01B40"/>
    <w:rsid w:val="00D3794A"/>
    <w:rsid w:val="00D71BE1"/>
    <w:rsid w:val="00D853C8"/>
    <w:rsid w:val="00D91B8F"/>
    <w:rsid w:val="00DB4A91"/>
    <w:rsid w:val="00DE30B2"/>
    <w:rsid w:val="00E3387D"/>
    <w:rsid w:val="00E80290"/>
    <w:rsid w:val="00F10D1E"/>
    <w:rsid w:val="00F12515"/>
    <w:rsid w:val="00F131BB"/>
    <w:rsid w:val="00F13401"/>
    <w:rsid w:val="00F45222"/>
    <w:rsid w:val="00F67319"/>
    <w:rsid w:val="00FC76B3"/>
    <w:rsid w:val="00FD4AF3"/>
    <w:rsid w:val="01436125"/>
    <w:rsid w:val="13545301"/>
    <w:rsid w:val="177A8CB2"/>
    <w:rsid w:val="1786265E"/>
    <w:rsid w:val="2319A615"/>
    <w:rsid w:val="2594AC74"/>
    <w:rsid w:val="3CEAF965"/>
    <w:rsid w:val="402C4D1A"/>
    <w:rsid w:val="55F07C9D"/>
    <w:rsid w:val="56887E24"/>
    <w:rsid w:val="5883533C"/>
    <w:rsid w:val="66F1AC86"/>
    <w:rsid w:val="6AD5D831"/>
    <w:rsid w:val="75AE29BF"/>
    <w:rsid w:val="75C3AF93"/>
    <w:rsid w:val="790C4579"/>
    <w:rsid w:val="7D7EFF5A"/>
    <w:rsid w:val="7E7F0F8E"/>
    <w:rsid w:val="7F1AC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518B5"/>
  <w15:chartTrackingRefBased/>
  <w15:docId w15:val="{8CEA189C-AE02-449E-B374-4BF3EB6C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84B"/>
    <w:pPr>
      <w:spacing w:after="200" w:line="276" w:lineRule="auto"/>
    </w:pPr>
    <w:rPr>
      <w:rFonts w:ascii="Calibri" w:eastAsia="SimSu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E1D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D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DD8"/>
    <w:rPr>
      <w:rFonts w:ascii="Calibri" w:eastAsia="SimSun" w:hAnsi="Calibri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D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DD8"/>
    <w:rPr>
      <w:rFonts w:ascii="Calibri" w:eastAsia="SimSun" w:hAnsi="Calibri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D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DD8"/>
    <w:rPr>
      <w:rFonts w:ascii="Segoe UI" w:eastAsia="SimSun" w:hAnsi="Segoe UI" w:cs="Segoe UI"/>
      <w:sz w:val="18"/>
      <w:szCs w:val="18"/>
      <w:lang w:eastAsia="en-GB"/>
    </w:rPr>
  </w:style>
  <w:style w:type="paragraph" w:styleId="Revision">
    <w:name w:val="Revision"/>
    <w:hidden/>
    <w:uiPriority w:val="99"/>
    <w:semiHidden/>
    <w:rsid w:val="00CF6CDA"/>
    <w:pPr>
      <w:spacing w:after="0" w:line="240" w:lineRule="auto"/>
    </w:pPr>
    <w:rPr>
      <w:rFonts w:ascii="Calibri" w:eastAsia="SimSun" w:hAnsi="Calibri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34E64AD0C284593601889C55DD147" ma:contentTypeVersion="4" ma:contentTypeDescription="Create a new document." ma:contentTypeScope="" ma:versionID="17b1e2ea2c5ccaf740b03768b46152b4">
  <xsd:schema xmlns:xsd="http://www.w3.org/2001/XMLSchema" xmlns:xs="http://www.w3.org/2001/XMLSchema" xmlns:p="http://schemas.microsoft.com/office/2006/metadata/properties" xmlns:ns2="ccd1804d-9031-498d-9cea-f5da7c1ac0d6" targetNamespace="http://schemas.microsoft.com/office/2006/metadata/properties" ma:root="true" ma:fieldsID="65f105f050cabc173ff362e3ea284c43" ns2:_="">
    <xsd:import namespace="ccd1804d-9031-498d-9cea-f5da7c1ac0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1804d-9031-498d-9cea-f5da7c1ac0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8CD3D5-10E3-49A5-936B-C95644429E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F64743-9330-46CD-BA98-0744727EF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d1804d-9031-498d-9cea-f5da7c1ac0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University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Harrison</dc:creator>
  <cp:keywords/>
  <dc:description/>
  <cp:lastModifiedBy>Ryan Scoats</cp:lastModifiedBy>
  <cp:revision>7</cp:revision>
  <dcterms:created xsi:type="dcterms:W3CDTF">2025-12-12T11:13:00Z</dcterms:created>
  <dcterms:modified xsi:type="dcterms:W3CDTF">2025-12-19T09:42:00Z</dcterms:modified>
</cp:coreProperties>
</file>